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26040" w14:textId="77777777" w:rsidR="008555DA" w:rsidRDefault="008555DA" w:rsidP="008555DA"/>
    <w:p w14:paraId="5C734519" w14:textId="4104A2FE" w:rsidR="008555DA" w:rsidRPr="009A2E3A" w:rsidRDefault="008555DA" w:rsidP="008555DA">
      <w:pPr>
        <w:jc w:val="center"/>
        <w:rPr>
          <w:b/>
          <w:bCs/>
        </w:rPr>
      </w:pPr>
      <w:r w:rsidRPr="00B50DED">
        <w:rPr>
          <w:b/>
          <w:bCs/>
        </w:rPr>
        <w:t>Template</w:t>
      </w:r>
      <w:r>
        <w:rPr>
          <w:b/>
          <w:bCs/>
        </w:rPr>
        <w:t xml:space="preserve"> </w:t>
      </w:r>
      <w:r w:rsidRPr="009A2E3A">
        <w:rPr>
          <w:b/>
          <w:bCs/>
        </w:rPr>
        <w:t xml:space="preserve">for Task </w:t>
      </w:r>
      <w:r>
        <w:rPr>
          <w:b/>
          <w:bCs/>
        </w:rPr>
        <w:t>6</w:t>
      </w:r>
    </w:p>
    <w:p w14:paraId="4D2EC5B8" w14:textId="6180BE98" w:rsidR="008555DA" w:rsidRDefault="008555DA" w:rsidP="008555DA">
      <w:r>
        <w:t>You can insert your inputs for Task 6 in this template.</w:t>
      </w:r>
    </w:p>
    <w:p w14:paraId="1664046E" w14:textId="77777777" w:rsidR="008555DA" w:rsidRDefault="008555DA" w:rsidP="008555DA">
      <w:r>
        <w:t>Your submission should include:</w:t>
      </w:r>
    </w:p>
    <w:p w14:paraId="4A65E8A6" w14:textId="5BC66946" w:rsidR="008555DA" w:rsidRPr="00D44489" w:rsidRDefault="00737F6D" w:rsidP="008555DA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ptos" w:hAnsi="Aptos"/>
          <w:sz w:val="22"/>
          <w:szCs w:val="22"/>
        </w:rPr>
      </w:pPr>
      <w:r>
        <w:rPr>
          <w:rStyle w:val="normaltextrun"/>
          <w:rFonts w:ascii="Aptos" w:eastAsiaTheme="majorEastAsia" w:hAnsi="Aptos"/>
          <w:sz w:val="22"/>
          <w:szCs w:val="22"/>
          <w:lang w:val="en-IN"/>
        </w:rPr>
        <w:t>Refined h</w:t>
      </w:r>
      <w:r w:rsidR="008555DA">
        <w:rPr>
          <w:rStyle w:val="normaltextrun"/>
          <w:rFonts w:ascii="Aptos" w:eastAsiaTheme="majorEastAsia" w:hAnsi="Aptos"/>
          <w:sz w:val="22"/>
          <w:szCs w:val="22"/>
          <w:lang w:val="en-IN"/>
        </w:rPr>
        <w:t xml:space="preserve">igh-fidelity prototype with optimized </w:t>
      </w:r>
      <w:r w:rsidR="008555DA" w:rsidRPr="00D44489">
        <w:rPr>
          <w:rStyle w:val="normaltextrun"/>
          <w:rFonts w:ascii="Aptos" w:eastAsiaTheme="majorEastAsia" w:hAnsi="Aptos"/>
          <w:sz w:val="22"/>
          <w:szCs w:val="22"/>
          <w:lang w:val="en-IN"/>
        </w:rPr>
        <w:t>visual hierarchy</w:t>
      </w:r>
      <w:r w:rsidR="008555DA" w:rsidRPr="00D44489">
        <w:rPr>
          <w:rStyle w:val="eop"/>
          <w:rFonts w:ascii="Aptos" w:eastAsiaTheme="majorEastAsia" w:hAnsi="Aptos"/>
          <w:sz w:val="22"/>
          <w:szCs w:val="22"/>
        </w:rPr>
        <w:t> </w:t>
      </w:r>
    </w:p>
    <w:p w14:paraId="429AF34F" w14:textId="77777777" w:rsidR="008555DA" w:rsidRPr="00D44489" w:rsidRDefault="008555DA" w:rsidP="008555DA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ptos" w:hAnsi="Aptos"/>
          <w:sz w:val="22"/>
          <w:szCs w:val="22"/>
        </w:rPr>
      </w:pPr>
      <w:r w:rsidRPr="00D44489">
        <w:rPr>
          <w:rStyle w:val="normaltextrun"/>
          <w:rFonts w:ascii="Aptos" w:eastAsiaTheme="majorEastAsia" w:hAnsi="Aptos"/>
          <w:sz w:val="22"/>
          <w:szCs w:val="22"/>
          <w:lang w:val="en-IN"/>
        </w:rPr>
        <w:t>Improved button placement, spacing, and readability</w:t>
      </w:r>
      <w:r w:rsidRPr="00D44489">
        <w:rPr>
          <w:rStyle w:val="eop"/>
          <w:rFonts w:ascii="Aptos" w:eastAsiaTheme="majorEastAsia" w:hAnsi="Aptos"/>
          <w:sz w:val="22"/>
          <w:szCs w:val="22"/>
        </w:rPr>
        <w:t> </w:t>
      </w:r>
    </w:p>
    <w:p w14:paraId="3EEA98C8" w14:textId="20FEBD4C" w:rsidR="006072A8" w:rsidRPr="00637049" w:rsidRDefault="006072A8" w:rsidP="006072A8">
      <w:pPr>
        <w:pStyle w:val="ListParagraph"/>
        <w:numPr>
          <w:ilvl w:val="0"/>
          <w:numId w:val="9"/>
        </w:numPr>
        <w:rPr>
          <w:rFonts w:cs="Segoe UI"/>
          <w:color w:val="000000" w:themeColor="text1"/>
        </w:rPr>
      </w:pPr>
      <w:bookmarkStart w:id="0" w:name="_Hlk209776404"/>
      <w:r>
        <w:t xml:space="preserve">Enhanced readability with </w:t>
      </w:r>
      <w:r w:rsidR="00B214E8">
        <w:t>typographic</w:t>
      </w:r>
      <w:r>
        <w:t xml:space="preserve"> changes </w:t>
      </w:r>
    </w:p>
    <w:bookmarkEnd w:id="0"/>
    <w:p w14:paraId="1A43A693" w14:textId="77777777" w:rsidR="008555DA" w:rsidRDefault="008555DA" w:rsidP="008555DA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rFonts w:ascii="Aptos" w:eastAsiaTheme="majorEastAsia" w:hAnsi="Aptos"/>
          <w:sz w:val="22"/>
          <w:szCs w:val="22"/>
          <w:lang w:val="en-IN"/>
        </w:rPr>
      </w:pPr>
      <w:r>
        <w:rPr>
          <w:rStyle w:val="normaltextrun"/>
          <w:rFonts w:ascii="Aptos" w:eastAsiaTheme="majorEastAsia" w:hAnsi="Aptos"/>
          <w:sz w:val="22"/>
          <w:szCs w:val="22"/>
          <w:lang w:val="en-IN"/>
        </w:rPr>
        <w:t>Adjustments made based on identified usability issues</w:t>
      </w:r>
    </w:p>
    <w:p w14:paraId="561FD998" w14:textId="77777777" w:rsidR="008555DA" w:rsidRPr="003D4483" w:rsidRDefault="008555DA" w:rsidP="008555DA"/>
    <w:p w14:paraId="0415D3C1" w14:textId="77777777" w:rsidR="003E5333" w:rsidRPr="008555DA" w:rsidRDefault="003E5333" w:rsidP="008555DA"/>
    <w:sectPr w:rsidR="003E5333" w:rsidRPr="008555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97790"/>
    <w:multiLevelType w:val="multilevel"/>
    <w:tmpl w:val="46BAC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D444F9"/>
    <w:multiLevelType w:val="hybridMultilevel"/>
    <w:tmpl w:val="930A6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910DE"/>
    <w:multiLevelType w:val="multilevel"/>
    <w:tmpl w:val="A1F23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3A2DC7"/>
    <w:multiLevelType w:val="multilevel"/>
    <w:tmpl w:val="EBE099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1E6500"/>
    <w:multiLevelType w:val="multilevel"/>
    <w:tmpl w:val="EEC20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2045FC"/>
    <w:multiLevelType w:val="multilevel"/>
    <w:tmpl w:val="4D345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6E6FF6"/>
    <w:multiLevelType w:val="hybridMultilevel"/>
    <w:tmpl w:val="F6C0B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194FB8"/>
    <w:multiLevelType w:val="multilevel"/>
    <w:tmpl w:val="26C23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1A136F4"/>
    <w:multiLevelType w:val="multilevel"/>
    <w:tmpl w:val="B51C9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917077"/>
    <w:multiLevelType w:val="multilevel"/>
    <w:tmpl w:val="9BB29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5318867">
    <w:abstractNumId w:val="9"/>
  </w:num>
  <w:num w:numId="2" w16cid:durableId="850334337">
    <w:abstractNumId w:val="7"/>
  </w:num>
  <w:num w:numId="3" w16cid:durableId="1435978797">
    <w:abstractNumId w:val="0"/>
  </w:num>
  <w:num w:numId="4" w16cid:durableId="1870757631">
    <w:abstractNumId w:val="4"/>
  </w:num>
  <w:num w:numId="5" w16cid:durableId="1736969711">
    <w:abstractNumId w:val="8"/>
  </w:num>
  <w:num w:numId="6" w16cid:durableId="1593010967">
    <w:abstractNumId w:val="3"/>
  </w:num>
  <w:num w:numId="7" w16cid:durableId="2031100247">
    <w:abstractNumId w:val="2"/>
  </w:num>
  <w:num w:numId="8" w16cid:durableId="1457142047">
    <w:abstractNumId w:val="1"/>
  </w:num>
  <w:num w:numId="9" w16cid:durableId="877280404">
    <w:abstractNumId w:val="6"/>
  </w:num>
  <w:num w:numId="10" w16cid:durableId="9652380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1NzMyMjYxNLe0NDNW0lEKTi0uzszPAymwqAUAQFaOfywAAAA="/>
  </w:docVars>
  <w:rsids>
    <w:rsidRoot w:val="00DE14AB"/>
    <w:rsid w:val="00202408"/>
    <w:rsid w:val="00305C98"/>
    <w:rsid w:val="003E5333"/>
    <w:rsid w:val="00557761"/>
    <w:rsid w:val="006072A8"/>
    <w:rsid w:val="00737F6D"/>
    <w:rsid w:val="008555DA"/>
    <w:rsid w:val="009147BC"/>
    <w:rsid w:val="00A404C3"/>
    <w:rsid w:val="00A84BF1"/>
    <w:rsid w:val="00AD1E64"/>
    <w:rsid w:val="00B214E8"/>
    <w:rsid w:val="00B32E67"/>
    <w:rsid w:val="00C96D39"/>
    <w:rsid w:val="00D213C5"/>
    <w:rsid w:val="00DA1386"/>
    <w:rsid w:val="00DE14AB"/>
    <w:rsid w:val="00DF6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42AFA0"/>
  <w15:chartTrackingRefBased/>
  <w15:docId w15:val="{D203EF5E-910B-40A4-BF11-EE44F5199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55DA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14A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14A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14A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14A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14A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14A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14A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14A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14A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14A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E14A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E14A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14A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14A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14A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14A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14A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14A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E14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14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14A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E14A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E14A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E14A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E14A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E14A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14A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14A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E14AB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DE14A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E14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8555DA"/>
  </w:style>
  <w:style w:type="character" w:customStyle="1" w:styleId="eop">
    <w:name w:val="eop"/>
    <w:basedOn w:val="DefaultParagraphFont"/>
    <w:rsid w:val="008555DA"/>
  </w:style>
  <w:style w:type="paragraph" w:customStyle="1" w:styleId="paragraph">
    <w:name w:val="paragraph"/>
    <w:basedOn w:val="Normal"/>
    <w:rsid w:val="008555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4</Words>
  <Characters>286</Characters>
  <Application>Microsoft Office Word</Application>
  <DocSecurity>0</DocSecurity>
  <Lines>9</Lines>
  <Paragraphs>7</Paragraphs>
  <ScaleCrop>false</ScaleCrop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ika Chhatbar</dc:creator>
  <cp:keywords/>
  <dc:description/>
  <cp:lastModifiedBy>Bhavika Chhatbar</cp:lastModifiedBy>
  <cp:revision>8</cp:revision>
  <dcterms:created xsi:type="dcterms:W3CDTF">2025-09-17T09:50:00Z</dcterms:created>
  <dcterms:modified xsi:type="dcterms:W3CDTF">2025-09-26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90010b-6d65-474f-b6a2-d1d2f80bde61</vt:lpwstr>
  </property>
</Properties>
</file>